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B52242" w14:textId="05B2804B" w:rsidR="006F005D" w:rsidRPr="006F005D" w:rsidRDefault="006F005D" w:rsidP="006F005D">
      <w:pPr>
        <w:spacing w:line="276" w:lineRule="auto"/>
        <w:ind w:left="720" w:hanging="360"/>
        <w:rPr>
          <w:rFonts w:ascii="Kokila" w:hAnsi="Kokila" w:cs="Kokila"/>
          <w:b/>
          <w:bCs/>
          <w:color w:val="221E1F"/>
          <w:sz w:val="32"/>
          <w:szCs w:val="32"/>
          <w:lang w:bidi="ar-SA"/>
        </w:rPr>
      </w:pPr>
      <w:r w:rsidRPr="006F005D">
        <w:rPr>
          <w:rFonts w:ascii="Kokila" w:hAnsi="Kokila" w:cs="Kokila"/>
          <w:b/>
          <w:bCs/>
          <w:color w:val="221E1F"/>
          <w:sz w:val="32"/>
          <w:szCs w:val="32"/>
          <w:lang w:bidi="ar-SA"/>
        </w:rPr>
        <w:t>Objective Questions</w:t>
      </w:r>
    </w:p>
    <w:p w14:paraId="2BF07B23" w14:textId="3429AB44" w:rsidR="006F005D" w:rsidRPr="006F005D" w:rsidRDefault="006F005D" w:rsidP="006F005D">
      <w:pPr>
        <w:pStyle w:val="ListParagraph"/>
        <w:numPr>
          <w:ilvl w:val="0"/>
          <w:numId w:val="5"/>
        </w:numPr>
        <w:spacing w:line="276" w:lineRule="auto"/>
        <w:rPr>
          <w:rFonts w:ascii="Kokila" w:hAnsi="Kokila" w:cs="Kokila"/>
          <w:b/>
          <w:bCs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>Which of the following is an essential component of the ecosystem?</w:t>
      </w:r>
    </w:p>
    <w:p w14:paraId="3D9C1610" w14:textId="7B94199B" w:rsidR="006F005D" w:rsidRPr="006F005D" w:rsidRDefault="006F005D" w:rsidP="006F005D">
      <w:pPr>
        <w:pStyle w:val="ListParagraph"/>
        <w:spacing w:line="276" w:lineRule="auto"/>
        <w:ind w:left="1080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>निम्नलिखित में से कौन पारिस्थितिकी तंत्र का एक अनिवार्य घटक है</w:t>
      </w:r>
      <w:r w:rsidRPr="006F005D">
        <w:rPr>
          <w:rFonts w:ascii="Kokila" w:hAnsi="Kokila" w:cs="Kokila"/>
          <w:color w:val="221E1F"/>
          <w:sz w:val="32"/>
          <w:szCs w:val="32"/>
        </w:rPr>
        <w:t>?</w:t>
      </w:r>
    </w:p>
    <w:p w14:paraId="7AF30C27" w14:textId="2A3F7F0D" w:rsidR="006F005D" w:rsidRPr="006F005D" w:rsidRDefault="006F005D" w:rsidP="006F005D">
      <w:pPr>
        <w:pStyle w:val="ListParagraph"/>
        <w:numPr>
          <w:ilvl w:val="0"/>
          <w:numId w:val="5"/>
        </w:numPr>
        <w:spacing w:line="276" w:lineRule="auto"/>
        <w:rPr>
          <w:rFonts w:ascii="Kokila" w:hAnsi="Kokila" w:cs="Kokila"/>
          <w:b/>
          <w:bCs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>The biotic component includes.</w:t>
      </w:r>
    </w:p>
    <w:p w14:paraId="60F9EFC9" w14:textId="4F829F61" w:rsidR="006F005D" w:rsidRPr="006F005D" w:rsidRDefault="006F005D" w:rsidP="006F005D">
      <w:pPr>
        <w:pStyle w:val="ListParagraph"/>
        <w:spacing w:line="276" w:lineRule="auto"/>
        <w:ind w:left="1080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>जैविक घटक में शामिल हैं।</w:t>
      </w:r>
    </w:p>
    <w:p w14:paraId="2294E725" w14:textId="66067E88" w:rsidR="006F005D" w:rsidRPr="006F005D" w:rsidRDefault="006F005D" w:rsidP="006F005D">
      <w:pPr>
        <w:pStyle w:val="ListParagraph"/>
        <w:numPr>
          <w:ilvl w:val="0"/>
          <w:numId w:val="5"/>
        </w:numPr>
        <w:spacing w:line="276" w:lineRule="auto"/>
        <w:rPr>
          <w:rFonts w:ascii="Kokila" w:hAnsi="Kokila" w:cs="Kokila"/>
          <w:b/>
          <w:bCs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 xml:space="preserve">Trophic </w:t>
      </w:r>
      <w:proofErr w:type="spellStart"/>
      <w:r w:rsidRPr="006F005D">
        <w:rPr>
          <w:rFonts w:ascii="Kokila" w:hAnsi="Kokila" w:cs="Kokila"/>
          <w:color w:val="221E1F"/>
          <w:sz w:val="32"/>
          <w:szCs w:val="32"/>
        </w:rPr>
        <w:t>level_______________at</w:t>
      </w:r>
      <w:proofErr w:type="spellEnd"/>
      <w:r w:rsidRPr="006F005D">
        <w:rPr>
          <w:rFonts w:ascii="Kokila" w:hAnsi="Kokila" w:cs="Kokila"/>
          <w:color w:val="221E1F"/>
          <w:sz w:val="32"/>
          <w:szCs w:val="32"/>
        </w:rPr>
        <w:t xml:space="preserve"> the lowest in the food chain.</w:t>
      </w:r>
    </w:p>
    <w:p w14:paraId="7A21D71D" w14:textId="21AE1897" w:rsidR="006F005D" w:rsidRPr="006F005D" w:rsidRDefault="00C3046F" w:rsidP="006F005D">
      <w:pPr>
        <w:pStyle w:val="ListParagraph"/>
        <w:spacing w:line="276" w:lineRule="auto"/>
        <w:ind w:left="1080"/>
        <w:rPr>
          <w:rFonts w:ascii="Kokila" w:hAnsi="Kokila" w:cs="Kokila"/>
          <w:color w:val="221E1F"/>
          <w:sz w:val="32"/>
          <w:szCs w:val="32"/>
        </w:rPr>
      </w:pPr>
      <w:r>
        <w:rPr>
          <w:rFonts w:ascii="Kokila" w:hAnsi="Kokila" w:cs="Kokila"/>
          <w:color w:val="221E1F"/>
          <w:sz w:val="32"/>
          <w:szCs w:val="32"/>
          <w:cs/>
          <w:lang w:bidi="hi-IN"/>
        </w:rPr>
        <w:t>पोषण स्तर</w:t>
      </w:r>
      <w:r w:rsidR="006F005D"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 xml:space="preserve"> स्तर</w:t>
      </w:r>
      <w:r w:rsidR="006F005D" w:rsidRPr="006F005D">
        <w:rPr>
          <w:rFonts w:ascii="Kokila" w:hAnsi="Kokila" w:cs="Kokila"/>
          <w:color w:val="221E1F"/>
          <w:sz w:val="32"/>
          <w:szCs w:val="32"/>
        </w:rPr>
        <w:t>__________</w:t>
      </w:r>
      <w:r w:rsidR="006F005D"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>सबसे निचले स्तर पर खाद्य श्रृंखला है।</w:t>
      </w:r>
    </w:p>
    <w:p w14:paraId="75993285" w14:textId="22310DD6" w:rsidR="006F005D" w:rsidRPr="006F005D" w:rsidRDefault="006F005D" w:rsidP="006F005D">
      <w:pPr>
        <w:pStyle w:val="ListParagraph"/>
        <w:numPr>
          <w:ilvl w:val="0"/>
          <w:numId w:val="5"/>
        </w:numPr>
        <w:spacing w:line="276" w:lineRule="auto"/>
        <w:rPr>
          <w:rFonts w:ascii="Kokila" w:hAnsi="Kokila" w:cs="Kokila"/>
          <w:b/>
          <w:bCs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>Is not a greenhouse gas.</w:t>
      </w:r>
    </w:p>
    <w:p w14:paraId="4EEC89D5" w14:textId="5AF445A9" w:rsidR="006F005D" w:rsidRPr="006F005D" w:rsidRDefault="006F005D" w:rsidP="006F005D">
      <w:pPr>
        <w:pStyle w:val="ListParagraph"/>
        <w:spacing w:line="276" w:lineRule="auto"/>
        <w:ind w:left="1080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>ग्रीन हाउस गैस नहीं है।</w:t>
      </w:r>
    </w:p>
    <w:p w14:paraId="57409896" w14:textId="383357EC" w:rsidR="006F005D" w:rsidRPr="006F005D" w:rsidRDefault="006F005D" w:rsidP="006F005D">
      <w:pPr>
        <w:pStyle w:val="ListParagraph"/>
        <w:numPr>
          <w:ilvl w:val="0"/>
          <w:numId w:val="5"/>
        </w:numPr>
        <w:spacing w:line="276" w:lineRule="auto"/>
        <w:rPr>
          <w:rFonts w:ascii="Kokila" w:hAnsi="Kokila" w:cs="Kokila"/>
          <w:b/>
          <w:bCs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>The average temperature of the earth.</w:t>
      </w:r>
    </w:p>
    <w:p w14:paraId="24C0D233" w14:textId="22238D75" w:rsidR="006F005D" w:rsidRPr="006F005D" w:rsidRDefault="006F005D" w:rsidP="006F005D">
      <w:pPr>
        <w:pStyle w:val="ListParagraph"/>
        <w:spacing w:line="276" w:lineRule="auto"/>
        <w:ind w:left="1080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>पृथ्वी का औसत तापमान।</w:t>
      </w:r>
    </w:p>
    <w:p w14:paraId="73DE3D41" w14:textId="31F572BA" w:rsidR="006F005D" w:rsidRPr="006F005D" w:rsidRDefault="006F005D" w:rsidP="006F005D">
      <w:pPr>
        <w:pStyle w:val="ListParagraph"/>
        <w:numPr>
          <w:ilvl w:val="0"/>
          <w:numId w:val="5"/>
        </w:numPr>
        <w:spacing w:line="276" w:lineRule="auto"/>
        <w:rPr>
          <w:rFonts w:ascii="Kokila" w:hAnsi="Kokila" w:cs="Kokila"/>
          <w:b/>
          <w:bCs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>Bio diversity is maximum in ______________natural region.</w:t>
      </w:r>
    </w:p>
    <w:p w14:paraId="303F1ED7" w14:textId="3669238A" w:rsidR="006F005D" w:rsidRPr="006F005D" w:rsidRDefault="006F005D" w:rsidP="006F005D">
      <w:pPr>
        <w:pStyle w:val="ListParagraph"/>
        <w:spacing w:line="276" w:lineRule="auto"/>
        <w:ind w:left="1080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  <w:lang w:bidi="hi-IN"/>
        </w:rPr>
        <w:t>______________</w:t>
      </w: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>प्राकृतिक क्षेत्र में जैव विविधता अधिकतम है।</w:t>
      </w:r>
    </w:p>
    <w:p w14:paraId="3FAB9C1A" w14:textId="0F971378" w:rsidR="006F005D" w:rsidRPr="006F005D" w:rsidRDefault="006F005D" w:rsidP="006F005D">
      <w:pPr>
        <w:pStyle w:val="ListParagraph"/>
        <w:numPr>
          <w:ilvl w:val="0"/>
          <w:numId w:val="5"/>
        </w:numPr>
        <w:spacing w:line="276" w:lineRule="auto"/>
        <w:rPr>
          <w:rFonts w:ascii="Kokila" w:hAnsi="Kokila" w:cs="Kokila"/>
          <w:b/>
          <w:bCs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>Melting of glacises because of__________________</w:t>
      </w:r>
    </w:p>
    <w:p w14:paraId="31D2A32F" w14:textId="73DD6C5D" w:rsidR="006F005D" w:rsidRPr="006F005D" w:rsidRDefault="006F005D" w:rsidP="006F005D">
      <w:pPr>
        <w:pStyle w:val="ListParagraph"/>
        <w:spacing w:line="276" w:lineRule="auto"/>
        <w:ind w:left="1080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 xml:space="preserve">हिमनदों का पिघलना </w:t>
      </w:r>
      <w:r w:rsidRPr="006F005D">
        <w:rPr>
          <w:rFonts w:ascii="Kokila" w:hAnsi="Kokila" w:cs="Kokila"/>
          <w:color w:val="221E1F"/>
          <w:sz w:val="32"/>
          <w:szCs w:val="32"/>
        </w:rPr>
        <w:t xml:space="preserve">_______________ </w:t>
      </w: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>के कारण होता है</w:t>
      </w:r>
    </w:p>
    <w:p w14:paraId="1FF61FC5" w14:textId="753FC65E" w:rsidR="006F005D" w:rsidRPr="006F005D" w:rsidRDefault="006F005D" w:rsidP="006F005D">
      <w:pPr>
        <w:pStyle w:val="ListParagraph"/>
        <w:numPr>
          <w:ilvl w:val="0"/>
          <w:numId w:val="5"/>
        </w:numPr>
        <w:spacing w:line="276" w:lineRule="auto"/>
        <w:rPr>
          <w:rFonts w:ascii="Kokila" w:hAnsi="Kokila" w:cs="Kokila"/>
          <w:b/>
          <w:bCs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>Bio mass of ____________region is maximum.</w:t>
      </w:r>
    </w:p>
    <w:p w14:paraId="2AA9F059" w14:textId="3709C502" w:rsidR="006F005D" w:rsidRPr="006F005D" w:rsidRDefault="006F005D" w:rsidP="006F005D">
      <w:pPr>
        <w:pStyle w:val="ListParagraph"/>
        <w:spacing w:line="276" w:lineRule="auto"/>
        <w:ind w:left="1080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>________</w:t>
      </w: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>क्षेत्र का जैव द्रव्यमान अधिकतम होता है।</w:t>
      </w:r>
    </w:p>
    <w:p w14:paraId="75547C1B" w14:textId="4762AD1C" w:rsidR="006F005D" w:rsidRPr="006F005D" w:rsidRDefault="006F005D" w:rsidP="006F005D">
      <w:pPr>
        <w:pStyle w:val="ListParagraph"/>
        <w:numPr>
          <w:ilvl w:val="0"/>
          <w:numId w:val="5"/>
        </w:numPr>
        <w:spacing w:line="276" w:lineRule="auto"/>
        <w:rPr>
          <w:rFonts w:ascii="Kokila" w:hAnsi="Kokila" w:cs="Kokila"/>
          <w:b/>
          <w:bCs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>____________examples of natural hazards.</w:t>
      </w:r>
    </w:p>
    <w:p w14:paraId="2F97F2A6" w14:textId="36584B1A" w:rsidR="006F005D" w:rsidRPr="006F005D" w:rsidRDefault="006F005D" w:rsidP="006F005D">
      <w:pPr>
        <w:pStyle w:val="ListParagraph"/>
        <w:spacing w:line="276" w:lineRule="auto"/>
        <w:ind w:left="1080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 xml:space="preserve">____________ </w:t>
      </w: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 xml:space="preserve">प्राकृतिक </w:t>
      </w:r>
      <w:r w:rsidRPr="006F005D">
        <w:rPr>
          <w:rFonts w:ascii="Kokila" w:hAnsi="Kokila" w:cs="Kokila" w:hint="cs"/>
          <w:color w:val="221E1F"/>
          <w:sz w:val="32"/>
          <w:szCs w:val="32"/>
          <w:cs/>
          <w:lang w:bidi="hi-IN"/>
        </w:rPr>
        <w:t>आपदाओं</w:t>
      </w: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 xml:space="preserve"> के उदाहरण।</w:t>
      </w:r>
    </w:p>
    <w:p w14:paraId="053ACC77" w14:textId="64C5AE98" w:rsidR="006F005D" w:rsidRPr="006F005D" w:rsidRDefault="006F005D" w:rsidP="006F005D">
      <w:pPr>
        <w:pStyle w:val="ListParagraph"/>
        <w:numPr>
          <w:ilvl w:val="0"/>
          <w:numId w:val="5"/>
        </w:numPr>
        <w:spacing w:line="276" w:lineRule="auto"/>
        <w:rPr>
          <w:rFonts w:ascii="Kokila" w:hAnsi="Kokila" w:cs="Kokila"/>
          <w:b/>
          <w:bCs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 xml:space="preserve">____________gas is responsible of ozone </w:t>
      </w:r>
      <w:proofErr w:type="spellStart"/>
      <w:r w:rsidRPr="006F005D">
        <w:rPr>
          <w:rFonts w:ascii="Kokila" w:hAnsi="Kokila" w:cs="Kokila"/>
          <w:color w:val="221E1F"/>
          <w:sz w:val="32"/>
          <w:szCs w:val="32"/>
        </w:rPr>
        <w:t>deplitation</w:t>
      </w:r>
      <w:proofErr w:type="spellEnd"/>
      <w:r w:rsidRPr="006F005D">
        <w:rPr>
          <w:rFonts w:ascii="Kokila" w:hAnsi="Kokila" w:cs="Kokila" w:hint="cs"/>
          <w:color w:val="221E1F"/>
          <w:sz w:val="32"/>
          <w:szCs w:val="32"/>
          <w:cs/>
          <w:lang w:bidi="hi-IN"/>
        </w:rPr>
        <w:t>.</w:t>
      </w:r>
    </w:p>
    <w:p w14:paraId="0EC7EFA3" w14:textId="26B76AC0" w:rsidR="006F005D" w:rsidRPr="006F005D" w:rsidRDefault="006F005D" w:rsidP="006F005D">
      <w:pPr>
        <w:pStyle w:val="ListParagraph"/>
        <w:spacing w:line="276" w:lineRule="auto"/>
        <w:ind w:left="1080"/>
        <w:rPr>
          <w:rFonts w:ascii="Kokila" w:hAnsi="Kokila" w:cs="Kokila" w:hint="cs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 xml:space="preserve">________ </w:t>
      </w: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>गैस ओजोन के क्षरण के लिए जिम्मेदार है।</w:t>
      </w:r>
    </w:p>
    <w:p w14:paraId="6CD0BB12" w14:textId="28CEE575" w:rsidR="006F005D" w:rsidRPr="006F005D" w:rsidRDefault="006F005D" w:rsidP="006F005D">
      <w:pPr>
        <w:pStyle w:val="ListParagraph"/>
        <w:numPr>
          <w:ilvl w:val="0"/>
          <w:numId w:val="5"/>
        </w:numPr>
        <w:spacing w:line="276" w:lineRule="auto"/>
        <w:rPr>
          <w:rFonts w:ascii="Kokila" w:hAnsi="Kokila" w:cs="Kokila"/>
          <w:b/>
          <w:bCs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 xml:space="preserve">The flow of energy is most </w:t>
      </w:r>
      <w:r w:rsidRPr="006F005D">
        <w:rPr>
          <w:rFonts w:ascii="Kokila" w:hAnsi="Kokila" w:cs="Kokila"/>
          <w:color w:val="221E1F"/>
          <w:sz w:val="32"/>
          <w:szCs w:val="32"/>
        </w:rPr>
        <w:t>efficiency</w:t>
      </w:r>
      <w:r w:rsidRPr="006F005D">
        <w:rPr>
          <w:rFonts w:ascii="Kokila" w:hAnsi="Kokila" w:cs="Kokila"/>
          <w:color w:val="221E1F"/>
          <w:sz w:val="32"/>
          <w:szCs w:val="32"/>
        </w:rPr>
        <w:t xml:space="preserve"> between which trophic level.</w:t>
      </w:r>
    </w:p>
    <w:p w14:paraId="24457BF8" w14:textId="66C23191" w:rsidR="006F005D" w:rsidRPr="006F005D" w:rsidRDefault="006F005D" w:rsidP="006F005D">
      <w:pPr>
        <w:pStyle w:val="ListParagraph"/>
        <w:spacing w:line="276" w:lineRule="auto"/>
        <w:ind w:left="1080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>ऊर्जा का प्रवाह किस पोष</w:t>
      </w:r>
      <w:r w:rsidRPr="006F005D">
        <w:rPr>
          <w:rFonts w:ascii="Kokila" w:hAnsi="Kokila" w:cs="Kokila" w:hint="cs"/>
          <w:color w:val="221E1F"/>
          <w:sz w:val="32"/>
          <w:szCs w:val="32"/>
          <w:cs/>
          <w:lang w:bidi="hi-IN"/>
        </w:rPr>
        <w:t>ण</w:t>
      </w: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 xml:space="preserve"> स्तर के बीच सर्वाधिक दक्षता वाला होता है।</w:t>
      </w:r>
    </w:p>
    <w:p w14:paraId="0364B577" w14:textId="36CBF9EA" w:rsidR="006F005D" w:rsidRPr="006F005D" w:rsidRDefault="006F005D" w:rsidP="006F005D">
      <w:pPr>
        <w:pStyle w:val="ListParagraph"/>
        <w:numPr>
          <w:ilvl w:val="0"/>
          <w:numId w:val="5"/>
        </w:numPr>
        <w:spacing w:line="276" w:lineRule="auto"/>
        <w:rPr>
          <w:rFonts w:ascii="Kokila" w:hAnsi="Kokila" w:cs="Kokila"/>
          <w:b/>
          <w:bCs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 xml:space="preserve">Human </w:t>
      </w:r>
      <w:proofErr w:type="spellStart"/>
      <w:r w:rsidRPr="006F005D">
        <w:rPr>
          <w:rFonts w:ascii="Kokila" w:hAnsi="Kokila" w:cs="Kokila"/>
          <w:color w:val="221E1F"/>
          <w:sz w:val="32"/>
          <w:szCs w:val="32"/>
        </w:rPr>
        <w:t>being___________trophic</w:t>
      </w:r>
      <w:proofErr w:type="spellEnd"/>
      <w:r w:rsidRPr="006F005D">
        <w:rPr>
          <w:rFonts w:ascii="Kokila" w:hAnsi="Kokila" w:cs="Kokila"/>
          <w:color w:val="221E1F"/>
          <w:sz w:val="32"/>
          <w:szCs w:val="32"/>
        </w:rPr>
        <w:t xml:space="preserve"> level.</w:t>
      </w:r>
    </w:p>
    <w:p w14:paraId="4A3F653E" w14:textId="6CD4221D" w:rsidR="006F005D" w:rsidRPr="006F005D" w:rsidRDefault="006F005D" w:rsidP="006F005D">
      <w:pPr>
        <w:pStyle w:val="ListParagraph"/>
        <w:spacing w:line="276" w:lineRule="auto"/>
        <w:ind w:left="1080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 xml:space="preserve">मानव </w:t>
      </w:r>
      <w:r w:rsidRPr="006F005D">
        <w:rPr>
          <w:rFonts w:ascii="Kokila" w:hAnsi="Kokila" w:cs="Kokila"/>
          <w:color w:val="221E1F"/>
          <w:sz w:val="32"/>
          <w:szCs w:val="32"/>
        </w:rPr>
        <w:t>___________</w:t>
      </w: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>पोष</w:t>
      </w:r>
      <w:r w:rsidRPr="006F005D">
        <w:rPr>
          <w:rFonts w:ascii="Kokila" w:hAnsi="Kokila" w:cs="Kokila" w:hint="cs"/>
          <w:color w:val="221E1F"/>
          <w:sz w:val="32"/>
          <w:szCs w:val="32"/>
          <w:cs/>
          <w:lang w:bidi="hi-IN"/>
        </w:rPr>
        <w:t>ण</w:t>
      </w: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 xml:space="preserve"> स्तर।</w:t>
      </w:r>
    </w:p>
    <w:p w14:paraId="29EF9A39" w14:textId="71628C14" w:rsidR="006F005D" w:rsidRPr="006F005D" w:rsidRDefault="006F005D" w:rsidP="006F005D">
      <w:pPr>
        <w:pStyle w:val="ListParagraph"/>
        <w:numPr>
          <w:ilvl w:val="0"/>
          <w:numId w:val="5"/>
        </w:numPr>
        <w:spacing w:line="276" w:lineRule="auto"/>
        <w:rPr>
          <w:rFonts w:ascii="Kokila" w:hAnsi="Kokila" w:cs="Kokila"/>
          <w:b/>
          <w:bCs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>_______as the primary consumer.</w:t>
      </w:r>
    </w:p>
    <w:p w14:paraId="6CA4BE2B" w14:textId="73C88E04" w:rsidR="006F005D" w:rsidRPr="006F005D" w:rsidRDefault="006F005D" w:rsidP="006F005D">
      <w:pPr>
        <w:pStyle w:val="ListParagraph"/>
        <w:spacing w:line="276" w:lineRule="auto"/>
        <w:ind w:left="1080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 xml:space="preserve">_______ </w:t>
      </w: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>प्राथमिक उपभोक्ता के रूप में।</w:t>
      </w:r>
    </w:p>
    <w:p w14:paraId="5EF18AFC" w14:textId="5EFD5312" w:rsidR="006F005D" w:rsidRPr="006F005D" w:rsidRDefault="006F005D" w:rsidP="006F005D">
      <w:pPr>
        <w:pStyle w:val="ListParagraph"/>
        <w:numPr>
          <w:ilvl w:val="0"/>
          <w:numId w:val="5"/>
        </w:numPr>
        <w:spacing w:line="276" w:lineRule="auto"/>
        <w:rPr>
          <w:rFonts w:ascii="Kokila" w:hAnsi="Kokila" w:cs="Kokila"/>
          <w:b/>
          <w:bCs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 xml:space="preserve">_______as the primary </w:t>
      </w:r>
      <w:r w:rsidRPr="006F005D">
        <w:rPr>
          <w:rFonts w:ascii="Kokila" w:hAnsi="Kokila" w:cs="Kokila"/>
          <w:color w:val="221E1F"/>
          <w:sz w:val="32"/>
          <w:szCs w:val="32"/>
        </w:rPr>
        <w:t>Producer</w:t>
      </w:r>
      <w:r w:rsidRPr="006F005D">
        <w:rPr>
          <w:rFonts w:ascii="Kokila" w:hAnsi="Kokila" w:cs="Kokila"/>
          <w:color w:val="221E1F"/>
          <w:sz w:val="32"/>
          <w:szCs w:val="32"/>
        </w:rPr>
        <w:t>.</w:t>
      </w:r>
    </w:p>
    <w:p w14:paraId="3768BCD2" w14:textId="37AF86F5" w:rsidR="006F005D" w:rsidRPr="006F005D" w:rsidRDefault="006F005D" w:rsidP="006F005D">
      <w:pPr>
        <w:pStyle w:val="ListParagraph"/>
        <w:spacing w:line="276" w:lineRule="auto"/>
        <w:ind w:left="1080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 xml:space="preserve">_______ </w:t>
      </w: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>प्राथमिक निर्माता के रूप में।</w:t>
      </w:r>
    </w:p>
    <w:p w14:paraId="6CD26820" w14:textId="1CB7BF66" w:rsidR="006F005D" w:rsidRPr="006F005D" w:rsidRDefault="006F005D" w:rsidP="006F005D">
      <w:pPr>
        <w:pStyle w:val="ListParagraph"/>
        <w:numPr>
          <w:ilvl w:val="0"/>
          <w:numId w:val="5"/>
        </w:numPr>
        <w:spacing w:line="276" w:lineRule="auto"/>
        <w:rPr>
          <w:rFonts w:ascii="Kokila" w:hAnsi="Kokila" w:cs="Kokila"/>
          <w:b/>
          <w:bCs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>who gave the term ecology?</w:t>
      </w:r>
    </w:p>
    <w:p w14:paraId="50366958" w14:textId="66A93078" w:rsidR="006F005D" w:rsidRPr="006F005D" w:rsidRDefault="006F005D" w:rsidP="006F005D">
      <w:pPr>
        <w:pStyle w:val="ListParagraph"/>
        <w:spacing w:line="276" w:lineRule="auto"/>
        <w:ind w:left="1080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>पारिस्थितिकी शब्द किसने दिया</w:t>
      </w:r>
      <w:r w:rsidRPr="006F005D">
        <w:rPr>
          <w:rFonts w:ascii="Kokila" w:hAnsi="Kokila" w:cs="Kokila"/>
          <w:color w:val="221E1F"/>
          <w:sz w:val="32"/>
          <w:szCs w:val="32"/>
        </w:rPr>
        <w:t>?</w:t>
      </w:r>
    </w:p>
    <w:p w14:paraId="0D2244C5" w14:textId="3DBA5A06" w:rsidR="006F005D" w:rsidRPr="006F005D" w:rsidRDefault="006F005D" w:rsidP="006F005D">
      <w:pPr>
        <w:pStyle w:val="ListParagraph"/>
        <w:numPr>
          <w:ilvl w:val="0"/>
          <w:numId w:val="5"/>
        </w:numPr>
        <w:spacing w:line="276" w:lineRule="auto"/>
        <w:rPr>
          <w:rFonts w:ascii="Kokila" w:hAnsi="Kokila" w:cs="Kokila"/>
          <w:b/>
          <w:bCs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>Largest ecosystem is __________</w:t>
      </w:r>
    </w:p>
    <w:p w14:paraId="311C7CE2" w14:textId="3F881471" w:rsidR="006F005D" w:rsidRPr="006F005D" w:rsidRDefault="006F005D" w:rsidP="006F005D">
      <w:pPr>
        <w:pStyle w:val="ListParagraph"/>
        <w:spacing w:line="276" w:lineRule="auto"/>
        <w:ind w:left="1080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lastRenderedPageBreak/>
        <w:t xml:space="preserve">सबसे बड़ा पारिस्थितिकी तंत्र </w:t>
      </w:r>
      <w:r w:rsidRPr="006F005D">
        <w:rPr>
          <w:rFonts w:ascii="Kokila" w:hAnsi="Kokila" w:cs="Kokila"/>
          <w:color w:val="221E1F"/>
          <w:sz w:val="32"/>
          <w:szCs w:val="32"/>
        </w:rPr>
        <w:t xml:space="preserve">__________ </w:t>
      </w: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>है।</w:t>
      </w:r>
    </w:p>
    <w:p w14:paraId="78CA0E40" w14:textId="023497EE" w:rsidR="006F005D" w:rsidRPr="006F005D" w:rsidRDefault="006F005D" w:rsidP="006F005D">
      <w:pPr>
        <w:pStyle w:val="ListParagraph"/>
        <w:numPr>
          <w:ilvl w:val="0"/>
          <w:numId w:val="5"/>
        </w:numPr>
        <w:spacing w:line="276" w:lineRule="auto"/>
        <w:rPr>
          <w:rFonts w:ascii="Kokila" w:hAnsi="Kokila" w:cs="Kokila"/>
          <w:b/>
          <w:bCs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>Biome example of ______</w:t>
      </w:r>
    </w:p>
    <w:p w14:paraId="36B52E99" w14:textId="0E227694" w:rsidR="006F005D" w:rsidRPr="006F005D" w:rsidRDefault="006F005D" w:rsidP="006F005D">
      <w:pPr>
        <w:pStyle w:val="ListParagraph"/>
        <w:spacing w:line="276" w:lineRule="auto"/>
        <w:ind w:left="1080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>बायोम</w:t>
      </w: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 xml:space="preserve"> </w:t>
      </w: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>का उदाहरण</w:t>
      </w:r>
      <w:r w:rsidRPr="006F005D">
        <w:rPr>
          <w:rFonts w:ascii="Kokila" w:hAnsi="Kokila" w:cs="Kokila"/>
          <w:color w:val="221E1F"/>
          <w:sz w:val="32"/>
          <w:szCs w:val="32"/>
        </w:rPr>
        <w:t xml:space="preserve"> ______</w:t>
      </w:r>
    </w:p>
    <w:p w14:paraId="02E44DF7" w14:textId="64F142A0" w:rsidR="006F005D" w:rsidRPr="006F005D" w:rsidRDefault="006F005D" w:rsidP="006F005D">
      <w:pPr>
        <w:pStyle w:val="ListParagraph"/>
        <w:numPr>
          <w:ilvl w:val="0"/>
          <w:numId w:val="5"/>
        </w:numPr>
        <w:spacing w:line="276" w:lineRule="auto"/>
        <w:rPr>
          <w:rFonts w:ascii="Kokila" w:hAnsi="Kokila" w:cs="Kokila"/>
          <w:b/>
          <w:bCs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>Ecotone is _______</w:t>
      </w:r>
    </w:p>
    <w:p w14:paraId="1695E306" w14:textId="6285197A" w:rsidR="006F005D" w:rsidRPr="006F005D" w:rsidRDefault="006F005D" w:rsidP="006F005D">
      <w:pPr>
        <w:pStyle w:val="ListParagraph"/>
        <w:spacing w:line="276" w:lineRule="auto"/>
        <w:ind w:left="1080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 xml:space="preserve">इकोटोन </w:t>
      </w:r>
      <w:r w:rsidRPr="006F005D">
        <w:rPr>
          <w:rFonts w:ascii="Kokila" w:hAnsi="Kokila" w:cs="Kokila"/>
          <w:color w:val="221E1F"/>
          <w:sz w:val="32"/>
          <w:szCs w:val="32"/>
        </w:rPr>
        <w:t xml:space="preserve">_______ </w:t>
      </w: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>है।</w:t>
      </w:r>
    </w:p>
    <w:p w14:paraId="55595558" w14:textId="0570CEAC" w:rsidR="006F005D" w:rsidRPr="006F005D" w:rsidRDefault="006F005D" w:rsidP="006F005D">
      <w:pPr>
        <w:pStyle w:val="ListParagraph"/>
        <w:numPr>
          <w:ilvl w:val="0"/>
          <w:numId w:val="5"/>
        </w:numPr>
        <w:spacing w:line="276" w:lineRule="auto"/>
        <w:rPr>
          <w:rFonts w:ascii="Kokila" w:hAnsi="Kokila" w:cs="Kokila"/>
          <w:b/>
          <w:bCs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 xml:space="preserve">Air pollution </w:t>
      </w:r>
      <w:r w:rsidRPr="006F005D">
        <w:rPr>
          <w:rFonts w:ascii="Kokila" w:hAnsi="Kokila" w:cs="Kokila"/>
          <w:color w:val="221E1F"/>
          <w:sz w:val="32"/>
          <w:szCs w:val="32"/>
        </w:rPr>
        <w:t>measure</w:t>
      </w:r>
      <w:r w:rsidRPr="006F005D">
        <w:rPr>
          <w:rFonts w:ascii="Kokila" w:hAnsi="Kokila" w:cs="Kokila"/>
          <w:color w:val="221E1F"/>
          <w:sz w:val="32"/>
          <w:szCs w:val="32"/>
        </w:rPr>
        <w:t xml:space="preserve"> in ___________</w:t>
      </w:r>
    </w:p>
    <w:p w14:paraId="53B54612" w14:textId="4B760B60" w:rsidR="006F005D" w:rsidRPr="006F005D" w:rsidRDefault="006F005D" w:rsidP="006F005D">
      <w:pPr>
        <w:pStyle w:val="ListParagraph"/>
        <w:spacing w:line="276" w:lineRule="auto"/>
        <w:ind w:left="1080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>वायु प्रदूषण माप</w:t>
      </w:r>
      <w:r w:rsidRPr="006F005D">
        <w:rPr>
          <w:rFonts w:ascii="Kokila" w:hAnsi="Kokila" w:cs="Kokila" w:hint="cs"/>
          <w:color w:val="221E1F"/>
          <w:sz w:val="32"/>
          <w:szCs w:val="32"/>
          <w:cs/>
          <w:lang w:bidi="hi-IN"/>
        </w:rPr>
        <w:t xml:space="preserve">क है </w:t>
      </w:r>
      <w:r w:rsidRPr="006F005D">
        <w:rPr>
          <w:rFonts w:ascii="Kokila" w:hAnsi="Kokila" w:cs="Kokila" w:hint="cs"/>
          <w:color w:val="221E1F"/>
          <w:sz w:val="32"/>
          <w:szCs w:val="32"/>
          <w:lang w:bidi="hi-IN"/>
        </w:rPr>
        <w:t>_____</w:t>
      </w:r>
    </w:p>
    <w:p w14:paraId="0208A3AD" w14:textId="1C8B8D15" w:rsidR="006F005D" w:rsidRPr="006F005D" w:rsidRDefault="006F005D" w:rsidP="006F005D">
      <w:pPr>
        <w:pStyle w:val="ListParagraph"/>
        <w:numPr>
          <w:ilvl w:val="0"/>
          <w:numId w:val="5"/>
        </w:numPr>
        <w:spacing w:line="276" w:lineRule="auto"/>
        <w:rPr>
          <w:rFonts w:ascii="Kokila" w:hAnsi="Kokila" w:cs="Kokila"/>
          <w:b/>
          <w:bCs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>AQI full form</w:t>
      </w:r>
    </w:p>
    <w:p w14:paraId="30B01F71" w14:textId="6FBC18A6" w:rsidR="006F005D" w:rsidRPr="006F005D" w:rsidRDefault="006F005D" w:rsidP="006F005D">
      <w:pPr>
        <w:pStyle w:val="ListParagraph"/>
        <w:spacing w:line="276" w:lineRule="auto"/>
        <w:ind w:left="1080"/>
        <w:rPr>
          <w:rFonts w:ascii="Kokila" w:hAnsi="Kokila" w:cs="Kokila"/>
          <w:color w:val="221E1F"/>
          <w:sz w:val="32"/>
          <w:szCs w:val="32"/>
        </w:rPr>
      </w:pPr>
      <w:proofErr w:type="gramStart"/>
      <w:r w:rsidRPr="006F005D">
        <w:rPr>
          <w:rFonts w:ascii="Kokila" w:hAnsi="Kokila" w:cs="Kokila"/>
          <w:color w:val="221E1F"/>
          <w:sz w:val="32"/>
          <w:szCs w:val="32"/>
        </w:rPr>
        <w:t>AQI</w:t>
      </w: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 xml:space="preserve"> </w:t>
      </w:r>
      <w:r w:rsidRPr="006F005D">
        <w:rPr>
          <w:rFonts w:ascii="Kokila" w:hAnsi="Kokila" w:cs="Kokila" w:hint="cs"/>
          <w:color w:val="221E1F"/>
          <w:sz w:val="32"/>
          <w:szCs w:val="32"/>
          <w:cs/>
          <w:lang w:bidi="hi-IN"/>
        </w:rPr>
        <w:t xml:space="preserve"> </w:t>
      </w: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>का</w:t>
      </w:r>
      <w:proofErr w:type="gramEnd"/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 xml:space="preserve"> फुल फॉर्म</w:t>
      </w:r>
    </w:p>
    <w:p w14:paraId="632284D6" w14:textId="536D457D" w:rsidR="006F005D" w:rsidRPr="006F005D" w:rsidRDefault="006F005D" w:rsidP="006F005D">
      <w:pPr>
        <w:pStyle w:val="ListParagraph"/>
        <w:numPr>
          <w:ilvl w:val="0"/>
          <w:numId w:val="5"/>
        </w:numPr>
        <w:spacing w:line="276" w:lineRule="auto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 xml:space="preserve">AQI above __________is </w:t>
      </w:r>
      <w:proofErr w:type="gramStart"/>
      <w:r w:rsidRPr="006F005D">
        <w:rPr>
          <w:rFonts w:ascii="Kokila" w:hAnsi="Kokila" w:cs="Kokila"/>
          <w:color w:val="221E1F"/>
          <w:sz w:val="32"/>
          <w:szCs w:val="32"/>
        </w:rPr>
        <w:t>serious .</w:t>
      </w:r>
      <w:proofErr w:type="gramEnd"/>
    </w:p>
    <w:p w14:paraId="220FA49A" w14:textId="495A379F" w:rsidR="006F005D" w:rsidRPr="006F005D" w:rsidRDefault="006F005D" w:rsidP="006F005D">
      <w:pPr>
        <w:pStyle w:val="ListParagraph"/>
        <w:spacing w:line="276" w:lineRule="auto"/>
        <w:ind w:left="1080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 xml:space="preserve">__________ </w:t>
      </w: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 xml:space="preserve">से ऊपर का </w:t>
      </w:r>
      <w:r w:rsidRPr="006F005D">
        <w:rPr>
          <w:rFonts w:ascii="Kokila" w:hAnsi="Kokila" w:cs="Kokila"/>
          <w:color w:val="221E1F"/>
          <w:sz w:val="32"/>
          <w:szCs w:val="32"/>
        </w:rPr>
        <w:t>AQI</w:t>
      </w: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 xml:space="preserve"> गंभीर है।</w:t>
      </w:r>
    </w:p>
    <w:p w14:paraId="25B5C428" w14:textId="62CD3CDE" w:rsidR="006F005D" w:rsidRPr="006F005D" w:rsidRDefault="006F005D" w:rsidP="006F005D">
      <w:pPr>
        <w:pStyle w:val="ListParagraph"/>
        <w:numPr>
          <w:ilvl w:val="0"/>
          <w:numId w:val="5"/>
        </w:numPr>
        <w:spacing w:line="276" w:lineRule="auto"/>
        <w:rPr>
          <w:rFonts w:ascii="Kokila" w:hAnsi="Kokila" w:cs="Kokila"/>
          <w:b/>
          <w:bCs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>___________ is an examples of water pollution.</w:t>
      </w:r>
    </w:p>
    <w:p w14:paraId="76A4EFBB" w14:textId="03778AE4" w:rsidR="006F005D" w:rsidRPr="006F005D" w:rsidRDefault="006F005D" w:rsidP="006F005D">
      <w:pPr>
        <w:pStyle w:val="ListParagraph"/>
        <w:spacing w:line="276" w:lineRule="auto"/>
        <w:ind w:left="1080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 xml:space="preserve">___________ </w:t>
      </w: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>जल प्रदूषण का एक उदाहरण है।</w:t>
      </w:r>
    </w:p>
    <w:p w14:paraId="14ED548C" w14:textId="5E1E7589" w:rsidR="006F005D" w:rsidRPr="006F005D" w:rsidRDefault="006F005D" w:rsidP="006F005D">
      <w:pPr>
        <w:pStyle w:val="ListParagraph"/>
        <w:numPr>
          <w:ilvl w:val="0"/>
          <w:numId w:val="5"/>
        </w:numPr>
        <w:spacing w:line="276" w:lineRule="auto"/>
        <w:rPr>
          <w:rFonts w:ascii="Kokila" w:hAnsi="Kokila" w:cs="Kokila"/>
          <w:b/>
          <w:bCs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>_____________is not a greenhouse gas.</w:t>
      </w:r>
    </w:p>
    <w:p w14:paraId="518FEAA0" w14:textId="7BCBF4E6" w:rsidR="006F005D" w:rsidRPr="006F005D" w:rsidRDefault="006F005D" w:rsidP="006F005D">
      <w:pPr>
        <w:pStyle w:val="ListParagraph"/>
        <w:spacing w:line="276" w:lineRule="auto"/>
        <w:ind w:left="1080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 xml:space="preserve">_________ </w:t>
      </w: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>ग्रीन हाउस गैस नहीं है।</w:t>
      </w:r>
    </w:p>
    <w:p w14:paraId="24B1A914" w14:textId="57D7848D" w:rsidR="006F005D" w:rsidRPr="006F005D" w:rsidRDefault="006F005D" w:rsidP="006F005D">
      <w:pPr>
        <w:pStyle w:val="ListParagraph"/>
        <w:numPr>
          <w:ilvl w:val="0"/>
          <w:numId w:val="5"/>
        </w:numPr>
        <w:spacing w:line="276" w:lineRule="auto"/>
        <w:rPr>
          <w:rFonts w:ascii="Kokila" w:hAnsi="Kokila" w:cs="Kokila"/>
          <w:b/>
          <w:bCs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>Kyoto summit was held in.</w:t>
      </w:r>
    </w:p>
    <w:p w14:paraId="020504B8" w14:textId="3CEC4556" w:rsidR="006F005D" w:rsidRPr="006F005D" w:rsidRDefault="006F005D" w:rsidP="006F005D">
      <w:pPr>
        <w:pStyle w:val="ListParagraph"/>
        <w:spacing w:line="276" w:lineRule="auto"/>
        <w:ind w:left="1080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>क्योटो शिखर सम्मेलन आयोजित किया गया था।</w:t>
      </w:r>
    </w:p>
    <w:p w14:paraId="69C488E2" w14:textId="05D96292" w:rsidR="006F005D" w:rsidRPr="006F005D" w:rsidRDefault="006F005D" w:rsidP="006F005D">
      <w:pPr>
        <w:pStyle w:val="ListParagraph"/>
        <w:numPr>
          <w:ilvl w:val="0"/>
          <w:numId w:val="5"/>
        </w:numPr>
        <w:spacing w:line="276" w:lineRule="auto"/>
        <w:rPr>
          <w:rFonts w:ascii="Kokila" w:hAnsi="Kokila" w:cs="Kokila"/>
          <w:b/>
          <w:bCs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>Rio earth summit was held in</w:t>
      </w:r>
    </w:p>
    <w:p w14:paraId="7FA73149" w14:textId="5F69F614" w:rsidR="006F005D" w:rsidRPr="006F005D" w:rsidRDefault="006F005D" w:rsidP="006F005D">
      <w:pPr>
        <w:pStyle w:val="ListParagraph"/>
        <w:spacing w:line="276" w:lineRule="auto"/>
        <w:ind w:left="1080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>रियो पृथ्वी शिखर सम्मेलन कहाँ आयोजित किया गया था</w:t>
      </w:r>
      <w:r w:rsidRPr="006F005D">
        <w:rPr>
          <w:rFonts w:ascii="Kokila" w:hAnsi="Kokila" w:cs="Kokila"/>
          <w:color w:val="221E1F"/>
          <w:sz w:val="32"/>
          <w:szCs w:val="32"/>
        </w:rPr>
        <w:t>?</w:t>
      </w:r>
    </w:p>
    <w:p w14:paraId="0301E541" w14:textId="77777777" w:rsidR="006F005D" w:rsidRPr="006F005D" w:rsidRDefault="006F005D" w:rsidP="006F005D">
      <w:pPr>
        <w:spacing w:line="276" w:lineRule="auto"/>
        <w:ind w:left="720" w:hanging="360"/>
        <w:rPr>
          <w:rFonts w:ascii="Kokila" w:hAnsi="Kokila" w:cs="Kokila"/>
          <w:b/>
          <w:bCs/>
          <w:color w:val="221E1F"/>
          <w:sz w:val="32"/>
          <w:szCs w:val="32"/>
          <w:lang w:bidi="ar-SA"/>
        </w:rPr>
      </w:pPr>
    </w:p>
    <w:p w14:paraId="55392D79" w14:textId="67F02680" w:rsidR="006F005D" w:rsidRPr="006F005D" w:rsidRDefault="006F005D" w:rsidP="006F005D">
      <w:pPr>
        <w:spacing w:line="276" w:lineRule="auto"/>
        <w:ind w:left="720" w:hanging="360"/>
        <w:rPr>
          <w:b/>
          <w:bCs/>
          <w:sz w:val="32"/>
          <w:szCs w:val="32"/>
        </w:rPr>
      </w:pPr>
      <w:r w:rsidRPr="006F005D">
        <w:rPr>
          <w:rFonts w:ascii="Kokila" w:hAnsi="Kokila" w:cs="Kokila"/>
          <w:b/>
          <w:bCs/>
          <w:color w:val="221E1F"/>
          <w:sz w:val="32"/>
          <w:szCs w:val="32"/>
          <w:lang w:bidi="ar-SA"/>
        </w:rPr>
        <w:t>Short</w:t>
      </w:r>
      <w:r w:rsidRPr="006F005D">
        <w:rPr>
          <w:b/>
          <w:bCs/>
          <w:sz w:val="32"/>
          <w:szCs w:val="32"/>
        </w:rPr>
        <w:t xml:space="preserve"> </w:t>
      </w:r>
      <w:r w:rsidRPr="006F005D">
        <w:rPr>
          <w:rFonts w:ascii="Kokila" w:hAnsi="Kokila" w:cs="Kokila"/>
          <w:b/>
          <w:bCs/>
          <w:color w:val="221E1F"/>
          <w:sz w:val="32"/>
          <w:szCs w:val="32"/>
          <w:lang w:bidi="ar-SA"/>
        </w:rPr>
        <w:t>Questions</w:t>
      </w:r>
    </w:p>
    <w:p w14:paraId="204FE86F" w14:textId="77777777" w:rsidR="006F005D" w:rsidRPr="006F005D" w:rsidRDefault="006F005D" w:rsidP="006F005D">
      <w:pPr>
        <w:spacing w:line="276" w:lineRule="auto"/>
        <w:ind w:left="720" w:hanging="360"/>
        <w:rPr>
          <w:sz w:val="32"/>
          <w:szCs w:val="32"/>
        </w:rPr>
      </w:pPr>
    </w:p>
    <w:p w14:paraId="7743DD9D" w14:textId="77777777" w:rsidR="0017776A" w:rsidRPr="006F005D" w:rsidRDefault="0017776A" w:rsidP="006F005D">
      <w:pPr>
        <w:pStyle w:val="ListParagraph"/>
        <w:numPr>
          <w:ilvl w:val="0"/>
          <w:numId w:val="1"/>
        </w:numPr>
        <w:spacing w:line="276" w:lineRule="auto"/>
        <w:rPr>
          <w:rFonts w:ascii="Kokila" w:hAnsi="Kokila" w:cs="Kokila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>What is greenhouse effect?</w:t>
      </w:r>
    </w:p>
    <w:p w14:paraId="0199D650" w14:textId="77777777" w:rsidR="0017776A" w:rsidRPr="006F005D" w:rsidRDefault="0017776A" w:rsidP="006F005D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 xml:space="preserve">हरित गृह प्रभाव क्या हैं </w:t>
      </w:r>
      <w:r w:rsidRPr="006F005D">
        <w:rPr>
          <w:rFonts w:ascii="Kokila" w:hAnsi="Kokila" w:cs="Kokila"/>
          <w:color w:val="221E1F"/>
          <w:sz w:val="32"/>
          <w:szCs w:val="32"/>
          <w:lang w:bidi="hi-IN"/>
        </w:rPr>
        <w:t>?</w:t>
      </w:r>
    </w:p>
    <w:p w14:paraId="05BF5B5C" w14:textId="77777777" w:rsidR="0017776A" w:rsidRPr="006F005D" w:rsidRDefault="0017776A" w:rsidP="006F005D">
      <w:pPr>
        <w:pStyle w:val="ListParagraph"/>
        <w:numPr>
          <w:ilvl w:val="0"/>
          <w:numId w:val="1"/>
        </w:numPr>
        <w:spacing w:line="276" w:lineRule="auto"/>
        <w:rPr>
          <w:rFonts w:ascii="Kokila" w:hAnsi="Kokila" w:cs="Kokila"/>
          <w:sz w:val="32"/>
          <w:szCs w:val="32"/>
        </w:rPr>
      </w:pPr>
      <w:r w:rsidRPr="006F005D">
        <w:rPr>
          <w:rFonts w:ascii="Kokila" w:hAnsi="Kokila" w:cs="Kokila"/>
          <w:color w:val="000000"/>
          <w:sz w:val="32"/>
          <w:szCs w:val="32"/>
        </w:rPr>
        <w:t xml:space="preserve">“Direct or Indirect” is it possible to man's capacity to modify the </w:t>
      </w:r>
      <w:r w:rsidRPr="006F005D">
        <w:rPr>
          <w:rFonts w:ascii="Kokila" w:hAnsi="Kokila" w:cs="Kokila"/>
          <w:color w:val="221E1F"/>
          <w:sz w:val="32"/>
          <w:szCs w:val="32"/>
        </w:rPr>
        <w:t>environment.</w:t>
      </w:r>
    </w:p>
    <w:p w14:paraId="192096EA" w14:textId="77777777" w:rsidR="0017776A" w:rsidRPr="006F005D" w:rsidRDefault="0017776A" w:rsidP="006F005D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  <w:lang w:bidi="hi-IN"/>
        </w:rPr>
        <w:t>“</w:t>
      </w:r>
      <w:r w:rsidRPr="006F005D">
        <w:rPr>
          <w:rFonts w:ascii="Kokila" w:hAnsi="Kokila" w:cs="Kokila" w:hint="cs"/>
          <w:color w:val="221E1F"/>
          <w:sz w:val="32"/>
          <w:szCs w:val="32"/>
          <w:cs/>
          <w:lang w:bidi="hi-IN"/>
        </w:rPr>
        <w:t>प्रत्यक्ष एवं परोक्ष” क्या पर्यावरणीय परिवर्तनों मे मानवीय सामर्थ्य संभव है</w:t>
      </w:r>
      <w:r w:rsidRPr="006F005D">
        <w:rPr>
          <w:rFonts w:ascii="Kokila" w:hAnsi="Kokila" w:cs="Kokila"/>
          <w:color w:val="221E1F"/>
          <w:sz w:val="32"/>
          <w:szCs w:val="32"/>
          <w:lang w:bidi="hi-IN"/>
        </w:rPr>
        <w:t>?</w:t>
      </w:r>
      <w:r w:rsidRPr="006F005D">
        <w:rPr>
          <w:rFonts w:ascii="Kokila" w:hAnsi="Kokila" w:cs="Kokila" w:hint="cs"/>
          <w:color w:val="221E1F"/>
          <w:sz w:val="32"/>
          <w:szCs w:val="32"/>
          <w:cs/>
          <w:lang w:bidi="hi-IN"/>
        </w:rPr>
        <w:t xml:space="preserve"> </w:t>
      </w:r>
    </w:p>
    <w:p w14:paraId="124A60B7" w14:textId="77777777" w:rsidR="0017776A" w:rsidRPr="006F005D" w:rsidRDefault="0017776A" w:rsidP="006F005D">
      <w:pPr>
        <w:pStyle w:val="ListParagraph"/>
        <w:numPr>
          <w:ilvl w:val="0"/>
          <w:numId w:val="1"/>
        </w:numPr>
        <w:spacing w:line="276" w:lineRule="auto"/>
        <w:rPr>
          <w:rFonts w:ascii="Kokila" w:hAnsi="Kokila" w:cs="Kokila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>What is Biodiversity?</w:t>
      </w:r>
    </w:p>
    <w:p w14:paraId="4A6D0E8C" w14:textId="77777777" w:rsidR="0017776A" w:rsidRPr="006F005D" w:rsidRDefault="0017776A" w:rsidP="006F005D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 xml:space="preserve">जैव विविधता क्या है </w:t>
      </w:r>
      <w:r w:rsidRPr="006F005D">
        <w:rPr>
          <w:rFonts w:ascii="Kokila" w:hAnsi="Kokila" w:cs="Kokila"/>
          <w:color w:val="221E1F"/>
          <w:sz w:val="32"/>
          <w:szCs w:val="32"/>
          <w:lang w:bidi="hi-IN"/>
        </w:rPr>
        <w:t>?</w:t>
      </w:r>
    </w:p>
    <w:p w14:paraId="54D3FA7D" w14:textId="77777777" w:rsidR="0017776A" w:rsidRPr="006F005D" w:rsidRDefault="0017776A" w:rsidP="006F005D">
      <w:pPr>
        <w:pStyle w:val="ListParagraph"/>
        <w:numPr>
          <w:ilvl w:val="0"/>
          <w:numId w:val="1"/>
        </w:numPr>
        <w:spacing w:line="276" w:lineRule="auto"/>
        <w:rPr>
          <w:rFonts w:ascii="Kokila" w:hAnsi="Kokila" w:cs="Kokila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>Define sustainable development.</w:t>
      </w:r>
    </w:p>
    <w:p w14:paraId="633D7376" w14:textId="77777777" w:rsidR="0017776A" w:rsidRPr="006F005D" w:rsidRDefault="0017776A" w:rsidP="006F005D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 xml:space="preserve">सतत विकास को परिभाषित कीजिए </w:t>
      </w:r>
    </w:p>
    <w:p w14:paraId="47835ED7" w14:textId="77777777" w:rsidR="0017776A" w:rsidRPr="006F005D" w:rsidRDefault="0017776A" w:rsidP="006F005D">
      <w:pPr>
        <w:pStyle w:val="ListParagraph"/>
        <w:numPr>
          <w:ilvl w:val="0"/>
          <w:numId w:val="1"/>
        </w:numPr>
        <w:spacing w:line="276" w:lineRule="auto"/>
        <w:rPr>
          <w:rFonts w:ascii="Kokila" w:hAnsi="Kokila" w:cs="Kokila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 xml:space="preserve">What </w:t>
      </w:r>
      <w:proofErr w:type="gramStart"/>
      <w:r w:rsidRPr="006F005D">
        <w:rPr>
          <w:rFonts w:ascii="Kokila" w:hAnsi="Kokila" w:cs="Kokila"/>
          <w:color w:val="221E1F"/>
          <w:sz w:val="32"/>
          <w:szCs w:val="32"/>
        </w:rPr>
        <w:t>is</w:t>
      </w:r>
      <w:proofErr w:type="gramEnd"/>
      <w:r w:rsidRPr="006F005D">
        <w:rPr>
          <w:rFonts w:ascii="Kokila" w:hAnsi="Kokila" w:cs="Kokila"/>
          <w:color w:val="221E1F"/>
          <w:sz w:val="32"/>
          <w:szCs w:val="32"/>
        </w:rPr>
        <w:t xml:space="preserve"> renewable resources?</w:t>
      </w:r>
    </w:p>
    <w:p w14:paraId="15DA4A4E" w14:textId="77777777" w:rsidR="0017776A" w:rsidRPr="006F005D" w:rsidRDefault="0017776A" w:rsidP="006F005D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lastRenderedPageBreak/>
        <w:t xml:space="preserve">नव्यकरनीय ऊर्जा संसाधन क्या है </w:t>
      </w:r>
      <w:r w:rsidRPr="006F005D">
        <w:rPr>
          <w:rFonts w:ascii="Kokila" w:hAnsi="Kokila" w:cs="Kokila"/>
          <w:color w:val="221E1F"/>
          <w:sz w:val="32"/>
          <w:szCs w:val="32"/>
          <w:lang w:bidi="hi-IN"/>
        </w:rPr>
        <w:t>?</w:t>
      </w:r>
    </w:p>
    <w:p w14:paraId="726150E6" w14:textId="77777777" w:rsidR="0017776A" w:rsidRPr="006F005D" w:rsidRDefault="0017776A" w:rsidP="006F005D">
      <w:pPr>
        <w:pStyle w:val="ListParagraph"/>
        <w:numPr>
          <w:ilvl w:val="0"/>
          <w:numId w:val="1"/>
        </w:numPr>
        <w:spacing w:line="276" w:lineRule="auto"/>
        <w:rPr>
          <w:rFonts w:ascii="Kokila" w:hAnsi="Kokila" w:cs="Kokila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>What is Global warming?</w:t>
      </w:r>
    </w:p>
    <w:p w14:paraId="1A697B19" w14:textId="77777777" w:rsidR="0017776A" w:rsidRPr="006F005D" w:rsidRDefault="0017776A" w:rsidP="006F005D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 xml:space="preserve">वैश्विक उष्मण क्या है </w:t>
      </w:r>
      <w:r w:rsidRPr="006F005D">
        <w:rPr>
          <w:rFonts w:ascii="Kokila" w:hAnsi="Kokila" w:cs="Kokila"/>
          <w:color w:val="221E1F"/>
          <w:sz w:val="32"/>
          <w:szCs w:val="32"/>
          <w:lang w:bidi="hi-IN"/>
        </w:rPr>
        <w:t>?</w:t>
      </w:r>
    </w:p>
    <w:p w14:paraId="5BA42527" w14:textId="77777777" w:rsidR="0017776A" w:rsidRPr="006F005D" w:rsidRDefault="0017776A" w:rsidP="006F005D">
      <w:pPr>
        <w:pStyle w:val="ListParagraph"/>
        <w:numPr>
          <w:ilvl w:val="0"/>
          <w:numId w:val="1"/>
        </w:numPr>
        <w:spacing w:line="276" w:lineRule="auto"/>
        <w:rPr>
          <w:rFonts w:ascii="Kokila" w:hAnsi="Kokila" w:cs="Kokila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>What was the clean water Act of 1974?</w:t>
      </w:r>
    </w:p>
    <w:p w14:paraId="4332366A" w14:textId="77777777" w:rsidR="0017776A" w:rsidRPr="006F005D" w:rsidRDefault="0017776A" w:rsidP="006F005D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 xml:space="preserve">स्वच्छ जल अधिनियम 1974 क्या था </w:t>
      </w:r>
      <w:r w:rsidRPr="006F005D">
        <w:rPr>
          <w:rFonts w:ascii="Kokila" w:hAnsi="Kokila" w:cs="Kokila"/>
          <w:color w:val="221E1F"/>
          <w:sz w:val="32"/>
          <w:szCs w:val="32"/>
          <w:lang w:bidi="hi-IN"/>
        </w:rPr>
        <w:t>?</w:t>
      </w:r>
    </w:p>
    <w:p w14:paraId="785E53E6" w14:textId="77777777" w:rsidR="0017776A" w:rsidRPr="006F005D" w:rsidRDefault="0017776A" w:rsidP="006F005D">
      <w:pPr>
        <w:pStyle w:val="ListParagraph"/>
        <w:numPr>
          <w:ilvl w:val="0"/>
          <w:numId w:val="1"/>
        </w:numPr>
        <w:spacing w:line="276" w:lineRule="auto"/>
        <w:rPr>
          <w:rFonts w:ascii="Kokila" w:hAnsi="Kokila" w:cs="Kokila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>Define Desertification.</w:t>
      </w:r>
    </w:p>
    <w:p w14:paraId="55C5A520" w14:textId="77777777" w:rsidR="0017776A" w:rsidRPr="006F005D" w:rsidRDefault="0017776A" w:rsidP="006F005D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 xml:space="preserve">मरुस्थलीकरण को परिभाषित कीजिए </w:t>
      </w:r>
    </w:p>
    <w:p w14:paraId="14DAEE6D" w14:textId="0FCACEA7" w:rsidR="0017776A" w:rsidRPr="006F005D" w:rsidRDefault="0017776A" w:rsidP="006F005D">
      <w:pPr>
        <w:pStyle w:val="ListParagraph"/>
        <w:numPr>
          <w:ilvl w:val="0"/>
          <w:numId w:val="1"/>
        </w:numPr>
        <w:spacing w:line="276" w:lineRule="auto"/>
        <w:rPr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>Environment</w:t>
      </w:r>
      <w:r w:rsidRPr="006F005D">
        <w:rPr>
          <w:sz w:val="32"/>
          <w:szCs w:val="32"/>
        </w:rPr>
        <w:t xml:space="preserve"> </w:t>
      </w:r>
      <w:r w:rsidRPr="006F005D">
        <w:rPr>
          <w:rFonts w:ascii="Kokila" w:hAnsi="Kokila" w:cs="Kokila"/>
          <w:color w:val="221E1F"/>
          <w:sz w:val="32"/>
          <w:szCs w:val="32"/>
        </w:rPr>
        <w:t>degradation</w:t>
      </w:r>
      <w:r w:rsidRPr="006F005D">
        <w:rPr>
          <w:sz w:val="32"/>
          <w:szCs w:val="32"/>
        </w:rPr>
        <w:t xml:space="preserve">. </w:t>
      </w:r>
    </w:p>
    <w:p w14:paraId="72668A26" w14:textId="525CCFD0" w:rsidR="0017776A" w:rsidRPr="006F005D" w:rsidRDefault="0017776A" w:rsidP="006F005D">
      <w:pPr>
        <w:pStyle w:val="ListParagraph"/>
        <w:spacing w:line="276" w:lineRule="auto"/>
        <w:rPr>
          <w:rFonts w:cs="Kokila"/>
          <w:sz w:val="32"/>
          <w:szCs w:val="32"/>
          <w:lang w:bidi="hi-IN"/>
        </w:rPr>
      </w:pPr>
      <w:r w:rsidRPr="006F005D">
        <w:rPr>
          <w:rFonts w:cs="Kokila"/>
          <w:sz w:val="32"/>
          <w:szCs w:val="32"/>
          <w:cs/>
          <w:lang w:bidi="hi-IN"/>
        </w:rPr>
        <w:t>पर्यावरण क्षरण।</w:t>
      </w:r>
    </w:p>
    <w:p w14:paraId="4D9D310F" w14:textId="4F014A04" w:rsidR="0017776A" w:rsidRPr="006F005D" w:rsidRDefault="0017776A" w:rsidP="006F005D">
      <w:pPr>
        <w:pStyle w:val="ListParagraph"/>
        <w:numPr>
          <w:ilvl w:val="0"/>
          <w:numId w:val="1"/>
        </w:numPr>
        <w:spacing w:line="276" w:lineRule="auto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>What is Environment impact assessment?</w:t>
      </w:r>
    </w:p>
    <w:p w14:paraId="7F8154D7" w14:textId="1F754FDB" w:rsidR="0017776A" w:rsidRPr="006F005D" w:rsidRDefault="0017776A" w:rsidP="006F005D">
      <w:pPr>
        <w:pStyle w:val="ListParagraph"/>
        <w:spacing w:line="276" w:lineRule="auto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>पर्यावरण प्रभाव आकलन क्या है</w:t>
      </w:r>
      <w:r w:rsidRPr="006F005D">
        <w:rPr>
          <w:rFonts w:ascii="Kokila" w:hAnsi="Kokila" w:cs="Kokila"/>
          <w:color w:val="221E1F"/>
          <w:sz w:val="32"/>
          <w:szCs w:val="32"/>
        </w:rPr>
        <w:t>?</w:t>
      </w:r>
    </w:p>
    <w:p w14:paraId="7285358F" w14:textId="0B3789C4" w:rsidR="0017776A" w:rsidRPr="006F005D" w:rsidRDefault="0017776A" w:rsidP="006F005D">
      <w:pPr>
        <w:pStyle w:val="ListParagraph"/>
        <w:numPr>
          <w:ilvl w:val="0"/>
          <w:numId w:val="1"/>
        </w:numPr>
        <w:spacing w:line="276" w:lineRule="auto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>What do you understand by Trophic level?</w:t>
      </w:r>
    </w:p>
    <w:p w14:paraId="6CACDF8B" w14:textId="1AA6FE53" w:rsidR="0017776A" w:rsidRPr="006F005D" w:rsidRDefault="00C3046F" w:rsidP="006F005D">
      <w:pPr>
        <w:pStyle w:val="ListParagraph"/>
        <w:spacing w:line="276" w:lineRule="auto"/>
        <w:rPr>
          <w:rFonts w:ascii="Kokila" w:hAnsi="Kokila" w:cs="Kokila"/>
          <w:color w:val="221E1F"/>
          <w:sz w:val="32"/>
          <w:szCs w:val="32"/>
        </w:rPr>
      </w:pPr>
      <w:r>
        <w:rPr>
          <w:rFonts w:ascii="Kokila" w:hAnsi="Kokila" w:cs="Kokila"/>
          <w:color w:val="221E1F"/>
          <w:sz w:val="32"/>
          <w:szCs w:val="32"/>
          <w:cs/>
          <w:lang w:bidi="hi-IN"/>
        </w:rPr>
        <w:t>पोषण स्तर</w:t>
      </w:r>
      <w:r w:rsidR="0017776A"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 xml:space="preserve"> स्तर से आप क्या समझते हैं</w:t>
      </w:r>
      <w:r w:rsidR="0017776A" w:rsidRPr="006F005D">
        <w:rPr>
          <w:rFonts w:ascii="Kokila" w:hAnsi="Kokila" w:cs="Kokila"/>
          <w:color w:val="221E1F"/>
          <w:sz w:val="32"/>
          <w:szCs w:val="32"/>
        </w:rPr>
        <w:t>?</w:t>
      </w:r>
    </w:p>
    <w:p w14:paraId="7A8B266D" w14:textId="2C385847" w:rsidR="0017776A" w:rsidRPr="006F005D" w:rsidRDefault="0017776A" w:rsidP="006F005D">
      <w:pPr>
        <w:pStyle w:val="ListParagraph"/>
        <w:numPr>
          <w:ilvl w:val="0"/>
          <w:numId w:val="1"/>
        </w:numPr>
        <w:spacing w:line="276" w:lineRule="auto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>What is ecosystem give examples?</w:t>
      </w:r>
    </w:p>
    <w:p w14:paraId="089F696C" w14:textId="58E77BFF" w:rsidR="006F005D" w:rsidRPr="006F005D" w:rsidRDefault="006F005D" w:rsidP="006F005D">
      <w:pPr>
        <w:pStyle w:val="ListParagraph"/>
        <w:spacing w:line="276" w:lineRule="auto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>पारितंत्र क्या है उदाहरण दीजिए</w:t>
      </w:r>
      <w:r w:rsidRPr="006F005D">
        <w:rPr>
          <w:rFonts w:ascii="Kokila" w:hAnsi="Kokila" w:cs="Kokila"/>
          <w:color w:val="221E1F"/>
          <w:sz w:val="32"/>
          <w:szCs w:val="32"/>
        </w:rPr>
        <w:t>?</w:t>
      </w:r>
    </w:p>
    <w:p w14:paraId="1BDD66DE" w14:textId="0CAE198F" w:rsidR="0017776A" w:rsidRPr="006F005D" w:rsidRDefault="0017776A" w:rsidP="006F005D">
      <w:pPr>
        <w:pStyle w:val="ListParagraph"/>
        <w:numPr>
          <w:ilvl w:val="0"/>
          <w:numId w:val="1"/>
        </w:numPr>
        <w:spacing w:line="276" w:lineRule="auto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>Meaning of ecosystem Stability &amp; Instability.</w:t>
      </w:r>
    </w:p>
    <w:p w14:paraId="0E174BB5" w14:textId="791AB612" w:rsidR="006F005D" w:rsidRPr="006F005D" w:rsidRDefault="006F005D" w:rsidP="006F005D">
      <w:pPr>
        <w:pStyle w:val="ListParagraph"/>
        <w:spacing w:line="276" w:lineRule="auto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>पारिस्थितिकी तंत्र स्थिरता और अस्थिरता का अर्थ।</w:t>
      </w:r>
    </w:p>
    <w:p w14:paraId="2B88C1A8" w14:textId="5A107841" w:rsidR="0017776A" w:rsidRPr="006F005D" w:rsidRDefault="0017776A" w:rsidP="006F005D">
      <w:pPr>
        <w:pStyle w:val="ListParagraph"/>
        <w:numPr>
          <w:ilvl w:val="0"/>
          <w:numId w:val="1"/>
        </w:numPr>
        <w:spacing w:line="276" w:lineRule="auto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>Meaning of environmental consciousness.</w:t>
      </w:r>
    </w:p>
    <w:p w14:paraId="44E248DA" w14:textId="66ACC9D7" w:rsidR="006F005D" w:rsidRPr="006F005D" w:rsidRDefault="006F005D" w:rsidP="006F005D">
      <w:pPr>
        <w:pStyle w:val="ListParagraph"/>
        <w:spacing w:line="276" w:lineRule="auto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>पर्यावरण चेतना का अर्थ।</w:t>
      </w:r>
    </w:p>
    <w:p w14:paraId="0927E6FA" w14:textId="5252C5F6" w:rsidR="0017776A" w:rsidRPr="006F005D" w:rsidRDefault="0017776A" w:rsidP="006F005D">
      <w:pPr>
        <w:pStyle w:val="ListParagraph"/>
        <w:numPr>
          <w:ilvl w:val="0"/>
          <w:numId w:val="1"/>
        </w:numPr>
        <w:spacing w:line="276" w:lineRule="auto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>What is a food chain?</w:t>
      </w:r>
    </w:p>
    <w:p w14:paraId="4C8145E2" w14:textId="5F8952D2" w:rsidR="006F005D" w:rsidRPr="006F005D" w:rsidRDefault="006F005D" w:rsidP="006F005D">
      <w:pPr>
        <w:pStyle w:val="ListParagraph"/>
        <w:spacing w:line="276" w:lineRule="auto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>खाद्य श्रृंखला क्या है</w:t>
      </w:r>
      <w:r w:rsidRPr="006F005D">
        <w:rPr>
          <w:rFonts w:ascii="Kokila" w:hAnsi="Kokila" w:cs="Kokila"/>
          <w:color w:val="221E1F"/>
          <w:sz w:val="32"/>
          <w:szCs w:val="32"/>
        </w:rPr>
        <w:t>?</w:t>
      </w:r>
    </w:p>
    <w:p w14:paraId="323B202D" w14:textId="214E28AE" w:rsidR="006F005D" w:rsidRPr="006F005D" w:rsidRDefault="006F005D" w:rsidP="006F005D">
      <w:pPr>
        <w:pStyle w:val="ListParagraph"/>
        <w:spacing w:line="276" w:lineRule="auto"/>
        <w:rPr>
          <w:rFonts w:ascii="Kokila" w:hAnsi="Kokila" w:cs="Kokila"/>
          <w:color w:val="221E1F"/>
          <w:sz w:val="32"/>
          <w:szCs w:val="32"/>
        </w:rPr>
      </w:pPr>
    </w:p>
    <w:p w14:paraId="4E7B55E1" w14:textId="3EEAE6A3" w:rsidR="006F005D" w:rsidRPr="006F005D" w:rsidRDefault="006F005D" w:rsidP="006F005D">
      <w:pPr>
        <w:pStyle w:val="ListParagraph"/>
        <w:spacing w:line="276" w:lineRule="auto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>Long Questions</w:t>
      </w:r>
    </w:p>
    <w:p w14:paraId="22AC2919" w14:textId="77777777" w:rsidR="006F005D" w:rsidRPr="006F005D" w:rsidRDefault="006F005D" w:rsidP="006F005D">
      <w:pPr>
        <w:pStyle w:val="ListParagraph"/>
        <w:numPr>
          <w:ilvl w:val="0"/>
          <w:numId w:val="4"/>
        </w:numPr>
        <w:spacing w:line="276" w:lineRule="auto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>What is greenhouse effect? How does is affect global warming? Explain.</w:t>
      </w:r>
    </w:p>
    <w:p w14:paraId="41B15BC1" w14:textId="77777777" w:rsidR="006F005D" w:rsidRPr="006F005D" w:rsidRDefault="006F005D" w:rsidP="006F005D">
      <w:pPr>
        <w:pStyle w:val="ListParagraph"/>
        <w:spacing w:line="276" w:lineRule="auto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 xml:space="preserve">हरित गृह प्रभाव क्या है </w:t>
      </w:r>
      <w:r w:rsidRPr="006F005D">
        <w:rPr>
          <w:rFonts w:ascii="Kokila" w:hAnsi="Kokila" w:cs="Kokila"/>
          <w:color w:val="221E1F"/>
          <w:sz w:val="32"/>
          <w:szCs w:val="32"/>
          <w:lang w:bidi="hi-IN"/>
        </w:rPr>
        <w:t>?</w:t>
      </w:r>
      <w:r w:rsidRPr="006F005D">
        <w:rPr>
          <w:rFonts w:ascii="Kokila" w:hAnsi="Kokila" w:cs="Kokila" w:hint="cs"/>
          <w:color w:val="221E1F"/>
          <w:sz w:val="32"/>
          <w:szCs w:val="32"/>
          <w:cs/>
          <w:lang w:bidi="hi-IN"/>
        </w:rPr>
        <w:t xml:space="preserve"> यह वैश्विक तापन को कैसे प्रभावित करता है </w:t>
      </w:r>
      <w:r w:rsidRPr="006F005D">
        <w:rPr>
          <w:rFonts w:ascii="Kokila" w:hAnsi="Kokila" w:cs="Kokila"/>
          <w:color w:val="221E1F"/>
          <w:sz w:val="32"/>
          <w:szCs w:val="32"/>
          <w:lang w:bidi="hi-IN"/>
        </w:rPr>
        <w:t>?</w:t>
      </w:r>
      <w:r w:rsidRPr="006F005D">
        <w:rPr>
          <w:rFonts w:ascii="Kokila" w:hAnsi="Kokila" w:cs="Kokila" w:hint="cs"/>
          <w:color w:val="221E1F"/>
          <w:sz w:val="32"/>
          <w:szCs w:val="32"/>
          <w:cs/>
          <w:lang w:bidi="hi-IN"/>
        </w:rPr>
        <w:t xml:space="preserve"> समझाये </w:t>
      </w:r>
    </w:p>
    <w:p w14:paraId="4C19D361" w14:textId="77777777" w:rsidR="006F005D" w:rsidRPr="006F005D" w:rsidRDefault="006F005D" w:rsidP="006F005D">
      <w:pPr>
        <w:pStyle w:val="ListParagraph"/>
        <w:numPr>
          <w:ilvl w:val="0"/>
          <w:numId w:val="4"/>
        </w:numPr>
        <w:spacing w:line="276" w:lineRule="auto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>Define biodiversity. Why is it important to conserve biodiversity?</w:t>
      </w:r>
    </w:p>
    <w:p w14:paraId="15CF0908" w14:textId="77777777" w:rsidR="006F005D" w:rsidRPr="006F005D" w:rsidRDefault="006F005D" w:rsidP="006F005D">
      <w:pPr>
        <w:pStyle w:val="ListParagraph"/>
        <w:spacing w:line="276" w:lineRule="auto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 xml:space="preserve">जैव विविधता को परिभाषित कीजिये </w:t>
      </w:r>
      <w:r w:rsidRPr="006F005D">
        <w:rPr>
          <w:rFonts w:ascii="Kokila" w:hAnsi="Kokila" w:cs="Kokila"/>
          <w:color w:val="221E1F"/>
          <w:sz w:val="32"/>
          <w:szCs w:val="32"/>
          <w:lang w:bidi="hi-IN"/>
        </w:rPr>
        <w:t>|</w:t>
      </w:r>
      <w:r w:rsidRPr="006F005D">
        <w:rPr>
          <w:rFonts w:ascii="Kokila" w:hAnsi="Kokila" w:cs="Kokila" w:hint="cs"/>
          <w:color w:val="221E1F"/>
          <w:sz w:val="32"/>
          <w:szCs w:val="32"/>
          <w:cs/>
          <w:lang w:bidi="hi-IN"/>
        </w:rPr>
        <w:t xml:space="preserve"> जैव विवध्ता संरक्षण क्यों महत्वपूर्ण हैं</w:t>
      </w:r>
      <w:r w:rsidRPr="006F005D">
        <w:rPr>
          <w:rFonts w:ascii="Kokila" w:hAnsi="Kokila" w:cs="Kokila"/>
          <w:color w:val="221E1F"/>
          <w:sz w:val="32"/>
          <w:szCs w:val="32"/>
          <w:lang w:bidi="hi-IN"/>
        </w:rPr>
        <w:t>?</w:t>
      </w:r>
    </w:p>
    <w:p w14:paraId="429A34C0" w14:textId="77777777" w:rsidR="006F005D" w:rsidRPr="006F005D" w:rsidRDefault="006F005D" w:rsidP="006F005D">
      <w:pPr>
        <w:pStyle w:val="ListParagraph"/>
        <w:numPr>
          <w:ilvl w:val="0"/>
          <w:numId w:val="4"/>
        </w:numPr>
        <w:spacing w:line="276" w:lineRule="auto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000000"/>
          <w:sz w:val="32"/>
          <w:szCs w:val="32"/>
        </w:rPr>
        <w:t xml:space="preserve">In your opinion do the various environmental legislations are </w:t>
      </w:r>
      <w:r w:rsidRPr="006F005D">
        <w:rPr>
          <w:rFonts w:ascii="Kokila" w:hAnsi="Kokila" w:cs="Kokila"/>
          <w:color w:val="221E1F"/>
          <w:sz w:val="32"/>
          <w:szCs w:val="32"/>
        </w:rPr>
        <w:t>enough to conserve environment.</w:t>
      </w:r>
    </w:p>
    <w:p w14:paraId="30E6701C" w14:textId="77777777" w:rsidR="006F005D" w:rsidRPr="006F005D" w:rsidRDefault="006F005D" w:rsidP="006F005D">
      <w:pPr>
        <w:pStyle w:val="ListParagraph"/>
        <w:spacing w:line="276" w:lineRule="auto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 xml:space="preserve">क्या आपके दृष्टिकोण मे भारत के विभिन्न कानून पर्यावरण संरक्षण क्यों महत्वपूर्ण है </w:t>
      </w:r>
      <w:r w:rsidRPr="006F005D">
        <w:rPr>
          <w:rFonts w:ascii="Kokila" w:hAnsi="Kokila" w:cs="Kokila"/>
          <w:color w:val="221E1F"/>
          <w:sz w:val="32"/>
          <w:szCs w:val="32"/>
          <w:lang w:bidi="hi-IN"/>
        </w:rPr>
        <w:t>?</w:t>
      </w:r>
    </w:p>
    <w:p w14:paraId="1367AB28" w14:textId="77777777" w:rsidR="006F005D" w:rsidRPr="006F005D" w:rsidRDefault="006F005D" w:rsidP="006F005D">
      <w:pPr>
        <w:pStyle w:val="ListParagraph"/>
        <w:numPr>
          <w:ilvl w:val="0"/>
          <w:numId w:val="4"/>
        </w:numPr>
        <w:spacing w:line="276" w:lineRule="auto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>What are the causes of ozone depletion?</w:t>
      </w:r>
    </w:p>
    <w:p w14:paraId="0B1DCDDD" w14:textId="77777777" w:rsidR="006F005D" w:rsidRPr="006F005D" w:rsidRDefault="006F005D" w:rsidP="006F005D">
      <w:pPr>
        <w:pStyle w:val="ListParagraph"/>
        <w:spacing w:line="276" w:lineRule="auto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 xml:space="preserve">ओज़ोन क्षरण के मुख्य कारण </w:t>
      </w:r>
      <w:r w:rsidRPr="006F005D">
        <w:rPr>
          <w:rFonts w:ascii="Kokila" w:hAnsi="Kokila" w:cs="Kokila"/>
          <w:color w:val="221E1F"/>
          <w:sz w:val="32"/>
          <w:szCs w:val="32"/>
          <w:lang w:bidi="hi-IN"/>
        </w:rPr>
        <w:t>/</w:t>
      </w:r>
      <w:r w:rsidRPr="006F005D">
        <w:rPr>
          <w:rFonts w:ascii="Kokila" w:hAnsi="Kokila" w:cs="Kokila" w:hint="cs"/>
          <w:color w:val="221E1F"/>
          <w:sz w:val="32"/>
          <w:szCs w:val="32"/>
          <w:cs/>
          <w:lang w:bidi="hi-IN"/>
        </w:rPr>
        <w:t xml:space="preserve">कारक कौन से हैं </w:t>
      </w:r>
      <w:r w:rsidRPr="006F005D">
        <w:rPr>
          <w:rFonts w:ascii="Kokila" w:hAnsi="Kokila" w:cs="Kokila"/>
          <w:color w:val="221E1F"/>
          <w:sz w:val="32"/>
          <w:szCs w:val="32"/>
          <w:lang w:bidi="hi-IN"/>
        </w:rPr>
        <w:t>?</w:t>
      </w:r>
    </w:p>
    <w:p w14:paraId="116F50D5" w14:textId="77777777" w:rsidR="006F005D" w:rsidRPr="006F005D" w:rsidRDefault="006F005D" w:rsidP="006F005D">
      <w:pPr>
        <w:pStyle w:val="ListParagraph"/>
        <w:numPr>
          <w:ilvl w:val="0"/>
          <w:numId w:val="4"/>
        </w:numPr>
        <w:spacing w:line="276" w:lineRule="auto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000000"/>
          <w:sz w:val="32"/>
          <w:szCs w:val="32"/>
        </w:rPr>
        <w:lastRenderedPageBreak/>
        <w:t xml:space="preserve">Explain the international efforts done on environment </w:t>
      </w:r>
      <w:r w:rsidRPr="006F005D">
        <w:rPr>
          <w:rFonts w:ascii="Kokila" w:hAnsi="Kokila" w:cs="Kokila"/>
          <w:color w:val="221E1F"/>
          <w:sz w:val="32"/>
          <w:szCs w:val="32"/>
        </w:rPr>
        <w:t>management.</w:t>
      </w:r>
    </w:p>
    <w:p w14:paraId="767CC209" w14:textId="77777777" w:rsidR="006F005D" w:rsidRPr="006F005D" w:rsidRDefault="006F005D" w:rsidP="006F005D">
      <w:pPr>
        <w:pStyle w:val="ListParagraph"/>
        <w:spacing w:line="276" w:lineRule="auto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>पर्यावरण प्रबंधन पर अंतराष्ट्रीय स्तर पर किए गए प्रयासों का वर्णन कीजिए</w:t>
      </w:r>
      <w:r w:rsidRPr="006F005D">
        <w:rPr>
          <w:rFonts w:ascii="Kokila" w:hAnsi="Kokila" w:cs="Kokila"/>
          <w:color w:val="221E1F"/>
          <w:sz w:val="32"/>
          <w:szCs w:val="32"/>
          <w:lang w:bidi="hi-IN"/>
        </w:rPr>
        <w:t>|</w:t>
      </w:r>
    </w:p>
    <w:p w14:paraId="2B2CB820" w14:textId="77777777" w:rsidR="006F005D" w:rsidRPr="006F005D" w:rsidRDefault="006F005D" w:rsidP="006F005D">
      <w:pPr>
        <w:pStyle w:val="ListParagraph"/>
        <w:numPr>
          <w:ilvl w:val="0"/>
          <w:numId w:val="4"/>
        </w:numPr>
        <w:spacing w:line="276" w:lineRule="auto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000000"/>
          <w:sz w:val="32"/>
          <w:szCs w:val="32"/>
        </w:rPr>
        <w:t>Explain Man-Environment inter relationship.</w:t>
      </w:r>
    </w:p>
    <w:p w14:paraId="6DA069FB" w14:textId="77777777" w:rsidR="006F005D" w:rsidRPr="006F005D" w:rsidRDefault="006F005D" w:rsidP="006F005D">
      <w:pPr>
        <w:pStyle w:val="ListParagraph"/>
        <w:spacing w:line="276" w:lineRule="auto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000000"/>
          <w:sz w:val="32"/>
          <w:szCs w:val="32"/>
          <w:cs/>
          <w:lang w:bidi="hi-IN"/>
        </w:rPr>
        <w:t xml:space="preserve">मानव -पर्यावरण के अन्तः संबंधो को समझाइए </w:t>
      </w:r>
    </w:p>
    <w:p w14:paraId="3E0EB187" w14:textId="77777777" w:rsidR="006F005D" w:rsidRPr="006F005D" w:rsidRDefault="006F005D" w:rsidP="006F005D">
      <w:pPr>
        <w:pStyle w:val="ListParagraph"/>
        <w:numPr>
          <w:ilvl w:val="0"/>
          <w:numId w:val="4"/>
        </w:numPr>
        <w:spacing w:line="276" w:lineRule="auto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000000"/>
          <w:sz w:val="32"/>
          <w:szCs w:val="32"/>
        </w:rPr>
        <w:t xml:space="preserve">Write a geographical essay on environmental hazards with </w:t>
      </w:r>
      <w:r w:rsidRPr="006F005D">
        <w:rPr>
          <w:rFonts w:ascii="Kokila" w:hAnsi="Kokila" w:cs="Kokila"/>
          <w:color w:val="221E1F"/>
          <w:sz w:val="32"/>
          <w:szCs w:val="32"/>
        </w:rPr>
        <w:t>reference to India.</w:t>
      </w:r>
    </w:p>
    <w:p w14:paraId="54BD5EE2" w14:textId="77777777" w:rsidR="006F005D" w:rsidRPr="006F005D" w:rsidRDefault="006F005D" w:rsidP="006F005D">
      <w:pPr>
        <w:pStyle w:val="ListParagraph"/>
        <w:spacing w:line="276" w:lineRule="auto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 xml:space="preserve">भारत के संदर्भ मे पर्यावरणीय संकट पर एक भौगोलिक लेख लिखिए </w:t>
      </w:r>
      <w:r w:rsidRPr="006F005D">
        <w:rPr>
          <w:rFonts w:ascii="Kokila" w:hAnsi="Kokila" w:cs="Kokila"/>
          <w:color w:val="221E1F"/>
          <w:sz w:val="32"/>
          <w:szCs w:val="32"/>
          <w:lang w:bidi="hi-IN"/>
        </w:rPr>
        <w:t>|</w:t>
      </w:r>
    </w:p>
    <w:p w14:paraId="7FEDF1F1" w14:textId="77777777" w:rsidR="006F005D" w:rsidRPr="006F005D" w:rsidRDefault="006F005D" w:rsidP="006F005D">
      <w:pPr>
        <w:pStyle w:val="ListParagraph"/>
        <w:numPr>
          <w:ilvl w:val="0"/>
          <w:numId w:val="4"/>
        </w:numPr>
        <w:spacing w:line="276" w:lineRule="auto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000000"/>
          <w:sz w:val="32"/>
          <w:szCs w:val="32"/>
        </w:rPr>
        <w:t xml:space="preserve">Describe the measures to control soil and noise pollution along </w:t>
      </w:r>
      <w:r w:rsidRPr="006F005D">
        <w:rPr>
          <w:rFonts w:ascii="Kokila" w:hAnsi="Kokila" w:cs="Kokila"/>
          <w:color w:val="221E1F"/>
          <w:sz w:val="32"/>
          <w:szCs w:val="32"/>
        </w:rPr>
        <w:t>with causes.</w:t>
      </w:r>
    </w:p>
    <w:p w14:paraId="6667B5B1" w14:textId="77777777" w:rsidR="006F005D" w:rsidRPr="006F005D" w:rsidRDefault="006F005D" w:rsidP="006F005D">
      <w:pPr>
        <w:pStyle w:val="ListParagraph"/>
        <w:spacing w:line="276" w:lineRule="auto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 xml:space="preserve">मृदा एवं ध्वनि प्रदूषण के कारण सहित निवारण के उपायों का वर्णन कीजिए </w:t>
      </w:r>
      <w:r w:rsidRPr="006F005D">
        <w:rPr>
          <w:rFonts w:ascii="Kokila" w:hAnsi="Kokila" w:cs="Kokila"/>
          <w:color w:val="221E1F"/>
          <w:sz w:val="32"/>
          <w:szCs w:val="32"/>
          <w:lang w:bidi="hi-IN"/>
        </w:rPr>
        <w:t>|</w:t>
      </w:r>
    </w:p>
    <w:p w14:paraId="33B22CFB" w14:textId="77777777" w:rsidR="006F005D" w:rsidRPr="006F005D" w:rsidRDefault="006F005D" w:rsidP="006F005D">
      <w:pPr>
        <w:pStyle w:val="ListParagraph"/>
        <w:numPr>
          <w:ilvl w:val="0"/>
          <w:numId w:val="4"/>
        </w:numPr>
        <w:spacing w:line="276" w:lineRule="auto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000000"/>
          <w:sz w:val="32"/>
          <w:szCs w:val="32"/>
        </w:rPr>
        <w:t xml:space="preserve">Write an essay on “From unsustainable to sustainable </w:t>
      </w:r>
      <w:r w:rsidRPr="006F005D">
        <w:rPr>
          <w:rFonts w:ascii="Kokila" w:hAnsi="Kokila" w:cs="Kokila"/>
          <w:color w:val="221E1F"/>
          <w:sz w:val="32"/>
          <w:szCs w:val="32"/>
        </w:rPr>
        <w:t>development”.</w:t>
      </w:r>
    </w:p>
    <w:p w14:paraId="55745F51" w14:textId="787B56F0" w:rsidR="006F005D" w:rsidRPr="006F005D" w:rsidRDefault="006F005D" w:rsidP="006F005D">
      <w:pPr>
        <w:pStyle w:val="ListParagraph"/>
        <w:spacing w:line="276" w:lineRule="auto"/>
        <w:rPr>
          <w:rFonts w:ascii="Kokila" w:hAnsi="Kokila" w:cs="Kokila"/>
          <w:color w:val="221E1F"/>
          <w:sz w:val="32"/>
          <w:szCs w:val="32"/>
          <w:lang w:bidi="hi-IN"/>
        </w:rPr>
      </w:pP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 xml:space="preserve">अस्थिर से सुस्थिर विकास की ओर विषय पर एक लेख लिखिए </w:t>
      </w:r>
      <w:r w:rsidRPr="006F005D">
        <w:rPr>
          <w:rFonts w:ascii="Kokila" w:hAnsi="Kokila" w:cs="Kokila"/>
          <w:color w:val="221E1F"/>
          <w:sz w:val="32"/>
          <w:szCs w:val="32"/>
          <w:lang w:bidi="hi-IN"/>
        </w:rPr>
        <w:t>|</w:t>
      </w:r>
    </w:p>
    <w:p w14:paraId="2EC3262E" w14:textId="21A0D59B" w:rsidR="006F005D" w:rsidRPr="006F005D" w:rsidRDefault="006F005D" w:rsidP="006F005D">
      <w:pPr>
        <w:pStyle w:val="ListParagraph"/>
        <w:numPr>
          <w:ilvl w:val="0"/>
          <w:numId w:val="4"/>
        </w:numPr>
        <w:spacing w:line="276" w:lineRule="auto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</w:rPr>
        <w:t xml:space="preserve">What are the principles of ecology? Explain with </w:t>
      </w:r>
      <w:proofErr w:type="gramStart"/>
      <w:r w:rsidRPr="006F005D">
        <w:rPr>
          <w:rFonts w:ascii="Kokila" w:hAnsi="Kokila" w:cs="Kokila"/>
          <w:color w:val="221E1F"/>
          <w:sz w:val="32"/>
          <w:szCs w:val="32"/>
        </w:rPr>
        <w:t>examples..</w:t>
      </w:r>
      <w:proofErr w:type="gramEnd"/>
    </w:p>
    <w:p w14:paraId="322F6E41" w14:textId="071895D8" w:rsidR="006F005D" w:rsidRPr="006F005D" w:rsidRDefault="006F005D" w:rsidP="006F005D">
      <w:pPr>
        <w:pStyle w:val="ListParagraph"/>
        <w:spacing w:line="276" w:lineRule="auto"/>
        <w:rPr>
          <w:rFonts w:ascii="Kokila" w:hAnsi="Kokila" w:cs="Kokila"/>
          <w:color w:val="221E1F"/>
          <w:sz w:val="32"/>
          <w:szCs w:val="32"/>
        </w:rPr>
      </w:pP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>पारिस्थितिकी के सिद्धांत क्या हैं</w:t>
      </w:r>
      <w:r w:rsidRPr="006F005D">
        <w:rPr>
          <w:rFonts w:ascii="Kokila" w:hAnsi="Kokila" w:cs="Kokila"/>
          <w:color w:val="221E1F"/>
          <w:sz w:val="32"/>
          <w:szCs w:val="32"/>
        </w:rPr>
        <w:t xml:space="preserve">? </w:t>
      </w:r>
      <w:r w:rsidRPr="006F005D">
        <w:rPr>
          <w:rFonts w:ascii="Kokila" w:hAnsi="Kokila" w:cs="Kokila"/>
          <w:color w:val="221E1F"/>
          <w:sz w:val="32"/>
          <w:szCs w:val="32"/>
          <w:cs/>
          <w:lang w:bidi="hi-IN"/>
        </w:rPr>
        <w:t>उदाहरण सहित स्पष्ट कीजिए।</w:t>
      </w:r>
    </w:p>
    <w:p w14:paraId="1D086BB4" w14:textId="77777777" w:rsidR="006F005D" w:rsidRPr="006F005D" w:rsidRDefault="006F005D" w:rsidP="006F005D">
      <w:pPr>
        <w:pStyle w:val="ListParagraph"/>
        <w:spacing w:line="276" w:lineRule="auto"/>
        <w:rPr>
          <w:rFonts w:ascii="Kokila" w:hAnsi="Kokila" w:cs="Kokila"/>
          <w:color w:val="221E1F"/>
          <w:sz w:val="32"/>
          <w:szCs w:val="32"/>
        </w:rPr>
      </w:pPr>
    </w:p>
    <w:p w14:paraId="549ED654" w14:textId="77777777" w:rsidR="006F005D" w:rsidRPr="006F005D" w:rsidRDefault="006F005D" w:rsidP="006F005D">
      <w:pPr>
        <w:pStyle w:val="ListParagraph"/>
        <w:spacing w:line="276" w:lineRule="auto"/>
        <w:rPr>
          <w:rFonts w:ascii="Kokila" w:hAnsi="Kokila" w:cs="Kokila"/>
          <w:color w:val="221E1F"/>
          <w:sz w:val="32"/>
          <w:szCs w:val="32"/>
        </w:rPr>
      </w:pPr>
    </w:p>
    <w:sectPr w:rsidR="006F005D" w:rsidRPr="006F00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Kokila">
    <w:charset w:val="00"/>
    <w:family w:val="swiss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146563"/>
    <w:multiLevelType w:val="hybridMultilevel"/>
    <w:tmpl w:val="D9202FE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EF11BF"/>
    <w:multiLevelType w:val="hybridMultilevel"/>
    <w:tmpl w:val="D9202FE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057023"/>
    <w:multiLevelType w:val="hybridMultilevel"/>
    <w:tmpl w:val="1F38069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B07017"/>
    <w:multiLevelType w:val="hybridMultilevel"/>
    <w:tmpl w:val="7F962CFA"/>
    <w:lvl w:ilvl="0" w:tplc="C4847F20">
      <w:start w:val="1"/>
      <w:numFmt w:val="decimal"/>
      <w:lvlText w:val="%1."/>
      <w:lvlJc w:val="left"/>
      <w:pPr>
        <w:ind w:left="108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MLAwNTc2srC0MDJV0lEKTi0uzszPAykwrAUAHzlZXSwAAAA="/>
  </w:docVars>
  <w:rsids>
    <w:rsidRoot w:val="0017776A"/>
    <w:rsid w:val="0017776A"/>
    <w:rsid w:val="006F005D"/>
    <w:rsid w:val="00C30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41F3CB"/>
  <w15:chartTrackingRefBased/>
  <w15:docId w15:val="{A83EE833-A298-4A0F-86BF-BB04C0CF3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776A"/>
    <w:pPr>
      <w:spacing w:line="256" w:lineRule="auto"/>
      <w:ind w:left="720"/>
      <w:contextualSpacing/>
    </w:pPr>
    <w:rPr>
      <w:rFonts w:cstheme="minorBidi"/>
      <w:szCs w:val="2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5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8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0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8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9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2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5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1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76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3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4</Pages>
  <Words>642</Words>
  <Characters>366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ek Chandra</dc:creator>
  <cp:keywords/>
  <dc:description/>
  <cp:lastModifiedBy>Vivek Chandra</cp:lastModifiedBy>
  <cp:revision>2</cp:revision>
  <dcterms:created xsi:type="dcterms:W3CDTF">2021-09-07T15:07:00Z</dcterms:created>
  <dcterms:modified xsi:type="dcterms:W3CDTF">2021-09-07T15:53:00Z</dcterms:modified>
</cp:coreProperties>
</file>